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E1DF3" w14:textId="25EC96B7" w:rsidR="009776AA" w:rsidRPr="009776AA" w:rsidRDefault="009776AA" w:rsidP="009776AA">
      <w:pPr>
        <w:tabs>
          <w:tab w:val="num" w:pos="720"/>
        </w:tabs>
        <w:spacing w:before="100" w:beforeAutospacing="1" w:after="100" w:afterAutospacing="1" w:line="240" w:lineRule="auto"/>
        <w:ind w:left="720" w:hanging="360"/>
        <w:jc w:val="center"/>
        <w:rPr>
          <w:b/>
          <w:bCs/>
          <w:u w:val="single"/>
        </w:rPr>
      </w:pPr>
      <w:r>
        <w:rPr>
          <w:b/>
          <w:bCs/>
          <w:u w:val="single"/>
        </w:rPr>
        <w:t>Programming Project 3 Report</w:t>
      </w:r>
    </w:p>
    <w:p w14:paraId="0DC83911" w14:textId="77777777" w:rsidR="009A5DB5" w:rsidRPr="003A6A43" w:rsidRDefault="009A5DB5" w:rsidP="009A5DB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lang w:eastAsia="en-GB"/>
        </w:rPr>
      </w:pPr>
      <w:r w:rsidRPr="003A6A43">
        <w:rPr>
          <w:rFonts w:eastAsia="Times New Roman" w:cs="Times New Roman"/>
          <w:b/>
          <w:bCs/>
          <w:color w:val="000000"/>
          <w:u w:val="single"/>
          <w:lang w:eastAsia="en-GB"/>
        </w:rPr>
        <w:t>System configuration:</w:t>
      </w:r>
      <w:r w:rsidRPr="003A6A43">
        <w:rPr>
          <w:rFonts w:eastAsia="Times New Roman" w:cs="Times New Roman"/>
          <w:b/>
          <w:bCs/>
          <w:color w:val="000000"/>
          <w:lang w:eastAsia="en-GB"/>
        </w:rPr>
        <w:t> </w:t>
      </w:r>
    </w:p>
    <w:p w14:paraId="12A867E1" w14:textId="4F67B8A7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PU used</w:t>
      </w:r>
      <w:r w:rsidRPr="003A6A43">
        <w:rPr>
          <w:rFonts w:eastAsia="Times New Roman" w:cs="Times New Roman"/>
          <w:color w:val="000000"/>
          <w:lang w:eastAsia="en-GB"/>
        </w:rPr>
        <w:tab/>
        <w:t>- Intel Core i</w:t>
      </w:r>
      <w:r w:rsidR="00DE40FF">
        <w:rPr>
          <w:rFonts w:eastAsia="Times New Roman" w:cs="Times New Roman"/>
          <w:color w:val="000000"/>
          <w:lang w:eastAsia="en-GB"/>
        </w:rPr>
        <w:t>9</w:t>
      </w:r>
      <w:r w:rsidRPr="003A6A43">
        <w:rPr>
          <w:rFonts w:eastAsia="Times New Roman" w:cs="Times New Roman"/>
          <w:color w:val="000000"/>
          <w:lang w:eastAsia="en-GB"/>
        </w:rPr>
        <w:t>-</w:t>
      </w:r>
      <w:r w:rsidR="00DE40FF">
        <w:rPr>
          <w:rFonts w:eastAsia="Times New Roman" w:cs="Times New Roman"/>
          <w:color w:val="000000"/>
          <w:lang w:eastAsia="en-GB"/>
        </w:rPr>
        <w:t>9900k</w:t>
      </w:r>
    </w:p>
    <w:p w14:paraId="2CC2B2D6" w14:textId="5035D5D9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lock rate</w:t>
      </w:r>
      <w:r w:rsidRPr="003A6A43">
        <w:rPr>
          <w:rFonts w:eastAsia="Times New Roman" w:cs="Times New Roman"/>
          <w:color w:val="000000"/>
          <w:lang w:eastAsia="en-GB"/>
        </w:rPr>
        <w:tab/>
        <w:t xml:space="preserve">- </w:t>
      </w:r>
      <w:r w:rsidR="00DE40FF">
        <w:rPr>
          <w:rFonts w:eastAsia="Times New Roman" w:cs="Times New Roman"/>
          <w:color w:val="000000"/>
          <w:lang w:eastAsia="en-GB"/>
        </w:rPr>
        <w:t>4.7</w:t>
      </w:r>
      <w:r w:rsidRPr="003A6A43">
        <w:rPr>
          <w:rFonts w:eastAsia="Times New Roman" w:cs="Times New Roman"/>
          <w:color w:val="000000"/>
          <w:lang w:eastAsia="en-GB"/>
        </w:rPr>
        <w:t xml:space="preserve"> GHz</w:t>
      </w:r>
    </w:p>
    <w:p w14:paraId="51AE62C8" w14:textId="48D72D89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RAM</w:t>
      </w:r>
      <w:r w:rsidRPr="003A6A43">
        <w:rPr>
          <w:rFonts w:eastAsia="Times New Roman" w:cs="Times New Roman"/>
          <w:color w:val="000000"/>
          <w:lang w:eastAsia="en-GB"/>
        </w:rPr>
        <w:tab/>
      </w:r>
      <w:r w:rsidRPr="003A6A43">
        <w:rPr>
          <w:rFonts w:eastAsia="Times New Roman" w:cs="Times New Roman"/>
          <w:color w:val="000000"/>
          <w:lang w:eastAsia="en-GB"/>
        </w:rPr>
        <w:tab/>
        <w:t xml:space="preserve">- </w:t>
      </w:r>
      <w:r w:rsidR="00DE40FF">
        <w:rPr>
          <w:rFonts w:eastAsia="Times New Roman" w:cs="Times New Roman"/>
          <w:color w:val="000000"/>
          <w:lang w:eastAsia="en-GB"/>
        </w:rPr>
        <w:t>32</w:t>
      </w:r>
      <w:r w:rsidRPr="003A6A43">
        <w:rPr>
          <w:rFonts w:eastAsia="Times New Roman" w:cs="Times New Roman"/>
          <w:color w:val="000000"/>
          <w:lang w:eastAsia="en-GB"/>
        </w:rPr>
        <w:t>.0 GB</w:t>
      </w:r>
      <w:r w:rsidR="00DE40FF">
        <w:rPr>
          <w:rFonts w:eastAsia="Times New Roman" w:cs="Times New Roman"/>
          <w:color w:val="000000"/>
          <w:lang w:eastAsia="en-GB"/>
        </w:rPr>
        <w:t xml:space="preserve"> @ 3200Mhz</w:t>
      </w:r>
    </w:p>
    <w:p w14:paraId="1249A1E3" w14:textId="78F2B189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color w:val="000000"/>
          <w:lang w:eastAsia="en-GB"/>
        </w:rPr>
        <w:t>Cache size</w:t>
      </w:r>
      <w:r w:rsidRPr="003A6A43">
        <w:rPr>
          <w:rFonts w:eastAsia="Times New Roman" w:cs="Times New Roman"/>
          <w:color w:val="000000"/>
          <w:lang w:eastAsia="en-GB"/>
        </w:rPr>
        <w:tab/>
        <w:t xml:space="preserve">- </w:t>
      </w:r>
      <w:r w:rsidR="00DE40FF" w:rsidRPr="00DE40FF">
        <w:rPr>
          <w:rFonts w:eastAsia="Times New Roman" w:cs="Times New Roman"/>
          <w:color w:val="000000"/>
          <w:lang w:eastAsia="en-GB"/>
        </w:rPr>
        <w:t>L1:512KB, L2:2MB, L3:16MB</w:t>
      </w:r>
    </w:p>
    <w:p w14:paraId="032C3FA5" w14:textId="77777777" w:rsidR="009A5DB5" w:rsidRPr="003A6A43" w:rsidRDefault="009A5DB5" w:rsidP="009A5DB5">
      <w:pPr>
        <w:pStyle w:val="ListParagraph"/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</w:p>
    <w:p w14:paraId="7C5B9907" w14:textId="315B80BE" w:rsidR="009A5DB5" w:rsidRPr="003A6A43" w:rsidRDefault="009A5DB5" w:rsidP="009A5DB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3A6A43">
        <w:rPr>
          <w:rFonts w:eastAsia="Times New Roman" w:cs="Times New Roman"/>
          <w:b/>
          <w:bCs/>
          <w:color w:val="000000"/>
          <w:u w:val="single"/>
          <w:lang w:eastAsia="en-GB"/>
        </w:rPr>
        <w:t>Quality:</w:t>
      </w:r>
    </w:p>
    <w:p w14:paraId="1E66C30E" w14:textId="7DB2956B" w:rsidR="003A6A43" w:rsidRPr="003A6A43" w:rsidRDefault="00A03A7B" w:rsidP="00A03A7B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>
        <w:rPr>
          <w:rFonts w:eastAsia="Times New Roman" w:cs="Times New Roman"/>
          <w:b/>
          <w:bCs/>
          <w:color w:val="000000"/>
          <w:lang w:eastAsia="en-GB"/>
        </w:rPr>
        <w:t xml:space="preserve">Input String </w:t>
      </w:r>
      <w:r w:rsidR="006B0A70">
        <w:rPr>
          <w:rFonts w:eastAsia="Times New Roman" w:cs="Times New Roman"/>
          <w:b/>
          <w:bCs/>
          <w:color w:val="000000"/>
          <w:lang w:eastAsia="en-GB"/>
        </w:rPr>
        <w:t>Fingerprint</w:t>
      </w:r>
      <w:r>
        <w:rPr>
          <w:rFonts w:eastAsia="Times New Roman" w:cs="Times New Roman"/>
          <w:b/>
          <w:bCs/>
          <w:color w:val="000000"/>
          <w:lang w:eastAsia="en-GB"/>
        </w:rPr>
        <w:t xml:space="preserve"> Length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4082"/>
        <w:gridCol w:w="2812"/>
      </w:tblGrid>
      <w:tr w:rsidR="00BD1D2A" w:rsidRPr="003A6A43" w14:paraId="66959C06" w14:textId="77777777" w:rsidTr="00BD1D2A">
        <w:tc>
          <w:tcPr>
            <w:tcW w:w="1402" w:type="dxa"/>
          </w:tcPr>
          <w:p w14:paraId="5B6D1EF9" w14:textId="70001892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String ID</w:t>
            </w:r>
          </w:p>
        </w:tc>
        <w:tc>
          <w:tcPr>
            <w:tcW w:w="4082" w:type="dxa"/>
          </w:tcPr>
          <w:p w14:paraId="044A2953" w14:textId="0320441B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Strain Name</w:t>
            </w:r>
          </w:p>
        </w:tc>
        <w:tc>
          <w:tcPr>
            <w:tcW w:w="2812" w:type="dxa"/>
          </w:tcPr>
          <w:p w14:paraId="2C201A17" w14:textId="55D84DD6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Fingerprint Length</w:t>
            </w:r>
          </w:p>
        </w:tc>
      </w:tr>
      <w:tr w:rsidR="00BD1D2A" w:rsidRPr="003A6A43" w14:paraId="60DB1341" w14:textId="77777777" w:rsidTr="00BD1D2A">
        <w:tc>
          <w:tcPr>
            <w:tcW w:w="1402" w:type="dxa"/>
          </w:tcPr>
          <w:p w14:paraId="148F90D0" w14:textId="41A3BBBC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4082" w:type="dxa"/>
          </w:tcPr>
          <w:p w14:paraId="62B32DFD" w14:textId="67CC492D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COVID-19 China</w:t>
            </w:r>
          </w:p>
        </w:tc>
        <w:tc>
          <w:tcPr>
            <w:tcW w:w="2812" w:type="dxa"/>
          </w:tcPr>
          <w:p w14:paraId="0EF8261E" w14:textId="5E49002B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25</w:t>
            </w:r>
          </w:p>
        </w:tc>
      </w:tr>
      <w:tr w:rsidR="00BD1D2A" w:rsidRPr="003A6A43" w14:paraId="129A3E10" w14:textId="77777777" w:rsidTr="00BD1D2A">
        <w:tc>
          <w:tcPr>
            <w:tcW w:w="1402" w:type="dxa"/>
          </w:tcPr>
          <w:p w14:paraId="4F7E93F5" w14:textId="4165FA15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4082" w:type="dxa"/>
          </w:tcPr>
          <w:p w14:paraId="45FEF4B2" w14:textId="74C48672" w:rsidR="00BD1D2A" w:rsidRPr="003A6A43" w:rsidRDefault="00BD1D2A" w:rsidP="00BD1D2A">
            <w:pPr>
              <w:rPr>
                <w:rFonts w:cs="Times New Roman"/>
              </w:rPr>
            </w:pPr>
            <w:r w:rsidRPr="003A6A43">
              <w:rPr>
                <w:rFonts w:cs="Times New Roman"/>
              </w:rPr>
              <w:t>COVID-19 USA</w:t>
            </w:r>
          </w:p>
        </w:tc>
        <w:tc>
          <w:tcPr>
            <w:tcW w:w="2812" w:type="dxa"/>
          </w:tcPr>
          <w:p w14:paraId="60FE3092" w14:textId="31986683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</w:tr>
      <w:tr w:rsidR="00BD1D2A" w:rsidRPr="003A6A43" w14:paraId="5CE935DA" w14:textId="77777777" w:rsidTr="00BD1D2A">
        <w:tc>
          <w:tcPr>
            <w:tcW w:w="1402" w:type="dxa"/>
          </w:tcPr>
          <w:p w14:paraId="424BAA4E" w14:textId="0037DFDC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4082" w:type="dxa"/>
          </w:tcPr>
          <w:p w14:paraId="6BD1388B" w14:textId="1C29709D" w:rsidR="00BD1D2A" w:rsidRPr="003A6A43" w:rsidRDefault="00BD1D2A" w:rsidP="00BD1D2A">
            <w:pPr>
              <w:rPr>
                <w:rFonts w:cs="Times New Roman"/>
              </w:rPr>
            </w:pPr>
            <w:r w:rsidRPr="003A6A43">
              <w:rPr>
                <w:rFonts w:cs="Times New Roman"/>
              </w:rPr>
              <w:t>COVID-19 Australia</w:t>
            </w:r>
          </w:p>
        </w:tc>
        <w:tc>
          <w:tcPr>
            <w:tcW w:w="2812" w:type="dxa"/>
          </w:tcPr>
          <w:p w14:paraId="54730DE7" w14:textId="3EA170DA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</w:tr>
      <w:tr w:rsidR="00BD1D2A" w:rsidRPr="003A6A43" w14:paraId="394F400B" w14:textId="77777777" w:rsidTr="00BD1D2A">
        <w:tc>
          <w:tcPr>
            <w:tcW w:w="1402" w:type="dxa"/>
          </w:tcPr>
          <w:p w14:paraId="79C3CB5A" w14:textId="7A93A16F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4082" w:type="dxa"/>
          </w:tcPr>
          <w:p w14:paraId="675D2FC2" w14:textId="2EC808E3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COVID-19 India</w:t>
            </w:r>
          </w:p>
        </w:tc>
        <w:tc>
          <w:tcPr>
            <w:tcW w:w="2812" w:type="dxa"/>
          </w:tcPr>
          <w:p w14:paraId="7CFE0D40" w14:textId="52733D0D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</w:tr>
      <w:tr w:rsidR="00BD1D2A" w:rsidRPr="003A6A43" w14:paraId="505B6B97" w14:textId="77777777" w:rsidTr="00BD1D2A">
        <w:tc>
          <w:tcPr>
            <w:tcW w:w="1402" w:type="dxa"/>
          </w:tcPr>
          <w:p w14:paraId="3058C023" w14:textId="0CA5071B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4082" w:type="dxa"/>
          </w:tcPr>
          <w:p w14:paraId="57CFC5E5" w14:textId="6C09870B" w:rsidR="00BD1D2A" w:rsidRPr="003A6A43" w:rsidRDefault="00C07DE7" w:rsidP="00C07DE7">
            <w:pPr>
              <w:pStyle w:val="ListParagraph"/>
              <w:tabs>
                <w:tab w:val="left" w:pos="1000"/>
              </w:tabs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C</w:t>
            </w:r>
            <w:r w:rsidRPr="003A6A43">
              <w:rPr>
                <w:rFonts w:cs="Times New Roman"/>
                <w:color w:val="000000"/>
              </w:rPr>
              <w:t>OVID-19 Brazil</w:t>
            </w:r>
          </w:p>
        </w:tc>
        <w:tc>
          <w:tcPr>
            <w:tcW w:w="2812" w:type="dxa"/>
          </w:tcPr>
          <w:p w14:paraId="58E7D175" w14:textId="29F9FE1B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</w:tr>
      <w:tr w:rsidR="00BD1D2A" w:rsidRPr="003A6A43" w14:paraId="11A9A7A8" w14:textId="77777777" w:rsidTr="00BD1D2A">
        <w:tc>
          <w:tcPr>
            <w:tcW w:w="1402" w:type="dxa"/>
          </w:tcPr>
          <w:p w14:paraId="5E3B63E2" w14:textId="320E4856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4082" w:type="dxa"/>
          </w:tcPr>
          <w:p w14:paraId="2773C1C0" w14:textId="3DF6C52C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SARS_2013</w:t>
            </w:r>
          </w:p>
        </w:tc>
        <w:tc>
          <w:tcPr>
            <w:tcW w:w="2812" w:type="dxa"/>
          </w:tcPr>
          <w:p w14:paraId="1EDCA4C4" w14:textId="7696183D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</w:tr>
      <w:tr w:rsidR="00BD1D2A" w:rsidRPr="003A6A43" w14:paraId="20D0548D" w14:textId="77777777" w:rsidTr="00BD1D2A">
        <w:tc>
          <w:tcPr>
            <w:tcW w:w="1402" w:type="dxa"/>
          </w:tcPr>
          <w:p w14:paraId="34919134" w14:textId="68F9E78D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4082" w:type="dxa"/>
          </w:tcPr>
          <w:p w14:paraId="4F7C4212" w14:textId="78303409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SARS_2017</w:t>
            </w:r>
          </w:p>
        </w:tc>
        <w:tc>
          <w:tcPr>
            <w:tcW w:w="2812" w:type="dxa"/>
          </w:tcPr>
          <w:p w14:paraId="6CFF7FA2" w14:textId="772CD278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</w:tr>
      <w:tr w:rsidR="00BD1D2A" w:rsidRPr="003A6A43" w14:paraId="28A6BDBE" w14:textId="77777777" w:rsidTr="00BD1D2A">
        <w:tc>
          <w:tcPr>
            <w:tcW w:w="1402" w:type="dxa"/>
          </w:tcPr>
          <w:p w14:paraId="5F5F8B05" w14:textId="220D2E17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4082" w:type="dxa"/>
          </w:tcPr>
          <w:p w14:paraId="6F65155B" w14:textId="4E86C1AF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2_Saudi</w:t>
            </w:r>
          </w:p>
        </w:tc>
        <w:tc>
          <w:tcPr>
            <w:tcW w:w="2812" w:type="dxa"/>
          </w:tcPr>
          <w:p w14:paraId="13F13C65" w14:textId="0D933E9B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</w:tr>
      <w:tr w:rsidR="00BD1D2A" w:rsidRPr="003A6A43" w14:paraId="7AAF53A2" w14:textId="77777777" w:rsidTr="00BD1D2A">
        <w:tc>
          <w:tcPr>
            <w:tcW w:w="1402" w:type="dxa"/>
          </w:tcPr>
          <w:p w14:paraId="45B39898" w14:textId="6EADF0A9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4082" w:type="dxa"/>
          </w:tcPr>
          <w:p w14:paraId="15F1D863" w14:textId="62C4F8D6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4_Saudi</w:t>
            </w:r>
          </w:p>
        </w:tc>
        <w:tc>
          <w:tcPr>
            <w:tcW w:w="2812" w:type="dxa"/>
          </w:tcPr>
          <w:p w14:paraId="7A070748" w14:textId="64D58145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</w:tr>
      <w:tr w:rsidR="00BD1D2A" w:rsidRPr="003A6A43" w14:paraId="79A74BA0" w14:textId="77777777" w:rsidTr="00BD1D2A">
        <w:tc>
          <w:tcPr>
            <w:tcW w:w="1402" w:type="dxa"/>
          </w:tcPr>
          <w:p w14:paraId="24241337" w14:textId="050465B8" w:rsidR="00BD1D2A" w:rsidRPr="003A6A43" w:rsidRDefault="00BD1D2A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4082" w:type="dxa"/>
          </w:tcPr>
          <w:p w14:paraId="1701D889" w14:textId="20350296" w:rsidR="00BD1D2A" w:rsidRPr="003A6A43" w:rsidRDefault="00C07DE7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 w:rsidRPr="003A6A43">
              <w:rPr>
                <w:rFonts w:cs="Times New Roman"/>
                <w:color w:val="000000"/>
              </w:rPr>
              <w:t>MERS_2014_USA</w:t>
            </w:r>
          </w:p>
        </w:tc>
        <w:tc>
          <w:tcPr>
            <w:tcW w:w="2812" w:type="dxa"/>
          </w:tcPr>
          <w:p w14:paraId="3CDCB20C" w14:textId="6DCD2069" w:rsidR="00BD1D2A" w:rsidRPr="003A6A43" w:rsidRDefault="002D026B" w:rsidP="00BD1D2A">
            <w:pPr>
              <w:pStyle w:val="ListParagraph"/>
              <w:spacing w:before="100" w:beforeAutospacing="1" w:after="100" w:afterAutospacing="1"/>
              <w:ind w:left="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</w:tr>
    </w:tbl>
    <w:p w14:paraId="7DBC615F" w14:textId="46F5C018" w:rsidR="0007363F" w:rsidRPr="0007363F" w:rsidRDefault="0007363F" w:rsidP="0007363F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b/>
          <w:bCs/>
          <w:color w:val="000000"/>
          <w:lang w:eastAsia="en-GB"/>
        </w:rPr>
      </w:pPr>
      <w:r w:rsidRPr="0007363F">
        <w:rPr>
          <w:rFonts w:eastAsia="Times New Roman" w:cs="Times New Roman"/>
          <w:b/>
          <w:bCs/>
          <w:color w:val="000000"/>
          <w:lang w:eastAsia="en-GB"/>
        </w:rPr>
        <w:t>Similarity Matrix</w:t>
      </w:r>
      <w:r w:rsidR="00107B9F">
        <w:rPr>
          <w:rFonts w:eastAsia="Times New Roman" w:cs="Times New Roman"/>
          <w:b/>
          <w:bCs/>
          <w:color w:val="000000"/>
          <w:lang w:eastAsia="en-GB"/>
        </w:rPr>
        <w:t xml:space="preserve"> 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19"/>
        <w:gridCol w:w="774"/>
        <w:gridCol w:w="774"/>
        <w:gridCol w:w="774"/>
        <w:gridCol w:w="774"/>
        <w:gridCol w:w="774"/>
        <w:gridCol w:w="774"/>
        <w:gridCol w:w="710"/>
        <w:gridCol w:w="774"/>
        <w:gridCol w:w="774"/>
        <w:gridCol w:w="675"/>
      </w:tblGrid>
      <w:tr w:rsidR="003A6A43" w14:paraId="25501F0D" w14:textId="3FEB3542" w:rsidTr="003A6A43">
        <w:tc>
          <w:tcPr>
            <w:tcW w:w="787" w:type="dxa"/>
          </w:tcPr>
          <w:p w14:paraId="5B95DB1C" w14:textId="3F0F4A05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ID</w:t>
            </w:r>
          </w:p>
        </w:tc>
        <w:tc>
          <w:tcPr>
            <w:tcW w:w="752" w:type="dxa"/>
          </w:tcPr>
          <w:p w14:paraId="1F03BB02" w14:textId="4897655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</w:tcPr>
          <w:p w14:paraId="6D29FC89" w14:textId="7317143D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7ECA188A" w14:textId="5770685D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3" w:type="dxa"/>
          </w:tcPr>
          <w:p w14:paraId="2A1C613E" w14:textId="0E608989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3" w:type="dxa"/>
          </w:tcPr>
          <w:p w14:paraId="1DCB4BC9" w14:textId="288906C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3" w:type="dxa"/>
          </w:tcPr>
          <w:p w14:paraId="1B2723B5" w14:textId="2BD5574F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3" w:type="dxa"/>
          </w:tcPr>
          <w:p w14:paraId="47918762" w14:textId="32833DD4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3" w:type="dxa"/>
          </w:tcPr>
          <w:p w14:paraId="35039005" w14:textId="6FE7B678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3" w:type="dxa"/>
          </w:tcPr>
          <w:p w14:paraId="64B8EC5A" w14:textId="27500C3C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35" w:type="dxa"/>
          </w:tcPr>
          <w:p w14:paraId="3D66F646" w14:textId="73042BD6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</w:tr>
      <w:tr w:rsidR="003A6A43" w14:paraId="5B86B8A5" w14:textId="3202B858" w:rsidTr="00DD6CA0">
        <w:tc>
          <w:tcPr>
            <w:tcW w:w="787" w:type="dxa"/>
          </w:tcPr>
          <w:p w14:paraId="0DC3EDD9" w14:textId="44F23057" w:rsidR="003A6A43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  <w:shd w:val="clear" w:color="auto" w:fill="7F7F7F" w:themeFill="text1" w:themeFillTint="80"/>
          </w:tcPr>
          <w:p w14:paraId="3088532F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78EBF222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0EB50E2C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2ED5F5C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7704128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8809B96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8DD8D4D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682AB93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2DFCEFC2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2D66C470" w14:textId="77777777" w:rsidR="003A6A43" w:rsidRPr="00DD6CA0" w:rsidRDefault="003A6A43" w:rsidP="003A6A43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</w:tr>
      <w:tr w:rsidR="002D026B" w14:paraId="2086E1F8" w14:textId="5A8AC691" w:rsidTr="007868DE">
        <w:tc>
          <w:tcPr>
            <w:tcW w:w="787" w:type="dxa"/>
          </w:tcPr>
          <w:p w14:paraId="5A66839B" w14:textId="1A354B94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  <w:vAlign w:val="bottom"/>
          </w:tcPr>
          <w:p w14:paraId="29D3C034" w14:textId="53CA7A7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965</w:t>
            </w: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3B815E23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6D0536FC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C1B4C51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E4BB97C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A179FD6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75BD41E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8E57B03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6ACDC29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8F08644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78819A58" w14:textId="5E5B8D28" w:rsidTr="007868DE">
        <w:tc>
          <w:tcPr>
            <w:tcW w:w="787" w:type="dxa"/>
          </w:tcPr>
          <w:p w14:paraId="7197AF19" w14:textId="09A13BA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2" w:type="dxa"/>
            <w:vAlign w:val="bottom"/>
          </w:tcPr>
          <w:p w14:paraId="63254146" w14:textId="19C97A62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976</w:t>
            </w:r>
          </w:p>
        </w:tc>
        <w:tc>
          <w:tcPr>
            <w:tcW w:w="752" w:type="dxa"/>
            <w:vAlign w:val="bottom"/>
          </w:tcPr>
          <w:p w14:paraId="2746098D" w14:textId="6168AFD5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65</w:t>
            </w: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44E92802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FB0C100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AE8E28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3476AD3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5D9FE62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4700FEB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C38C245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7943290B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3DEB1E0E" w14:textId="208A9252" w:rsidTr="007868DE">
        <w:tc>
          <w:tcPr>
            <w:tcW w:w="787" w:type="dxa"/>
          </w:tcPr>
          <w:p w14:paraId="1F0B1489" w14:textId="097ACCDE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2" w:type="dxa"/>
            <w:vAlign w:val="bottom"/>
          </w:tcPr>
          <w:p w14:paraId="071F9B46" w14:textId="082E5AFE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947</w:t>
            </w:r>
          </w:p>
        </w:tc>
        <w:tc>
          <w:tcPr>
            <w:tcW w:w="752" w:type="dxa"/>
            <w:vAlign w:val="bottom"/>
          </w:tcPr>
          <w:p w14:paraId="62947530" w14:textId="7565893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45</w:t>
            </w:r>
          </w:p>
        </w:tc>
        <w:tc>
          <w:tcPr>
            <w:tcW w:w="752" w:type="dxa"/>
            <w:vAlign w:val="bottom"/>
          </w:tcPr>
          <w:p w14:paraId="7460AB72" w14:textId="534E76CC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35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B9E1BAA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B982E49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8348514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1E232F2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DC95039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F175A2B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7F1C090F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0E1B5C4E" w14:textId="71948A45" w:rsidTr="007868DE">
        <w:tc>
          <w:tcPr>
            <w:tcW w:w="787" w:type="dxa"/>
          </w:tcPr>
          <w:p w14:paraId="7FECD16E" w14:textId="47120789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2" w:type="dxa"/>
            <w:vAlign w:val="bottom"/>
          </w:tcPr>
          <w:p w14:paraId="3B2B5AB4" w14:textId="04304C5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958</w:t>
            </w:r>
          </w:p>
        </w:tc>
        <w:tc>
          <w:tcPr>
            <w:tcW w:w="752" w:type="dxa"/>
            <w:vAlign w:val="bottom"/>
          </w:tcPr>
          <w:p w14:paraId="09437B0B" w14:textId="4BEDBCCF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68</w:t>
            </w:r>
          </w:p>
        </w:tc>
        <w:tc>
          <w:tcPr>
            <w:tcW w:w="752" w:type="dxa"/>
            <w:vAlign w:val="bottom"/>
          </w:tcPr>
          <w:p w14:paraId="7CD40BB1" w14:textId="7A71402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61</w:t>
            </w:r>
          </w:p>
        </w:tc>
        <w:tc>
          <w:tcPr>
            <w:tcW w:w="753" w:type="dxa"/>
            <w:vAlign w:val="bottom"/>
          </w:tcPr>
          <w:p w14:paraId="6DD17611" w14:textId="65B78BD5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844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7AB5241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27F46A1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7C55F1D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9DEA01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CB09A47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A8962CA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16044792" w14:textId="339FC49D" w:rsidTr="007868DE">
        <w:tc>
          <w:tcPr>
            <w:tcW w:w="787" w:type="dxa"/>
          </w:tcPr>
          <w:p w14:paraId="4AB0CCE4" w14:textId="19B7F70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2" w:type="dxa"/>
            <w:vAlign w:val="bottom"/>
          </w:tcPr>
          <w:p w14:paraId="7BB11546" w14:textId="4D7C5EE4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746</w:t>
            </w:r>
          </w:p>
        </w:tc>
        <w:tc>
          <w:tcPr>
            <w:tcW w:w="752" w:type="dxa"/>
            <w:vAlign w:val="bottom"/>
          </w:tcPr>
          <w:p w14:paraId="538A2573" w14:textId="37513BF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87</w:t>
            </w:r>
          </w:p>
        </w:tc>
        <w:tc>
          <w:tcPr>
            <w:tcW w:w="752" w:type="dxa"/>
            <w:vAlign w:val="bottom"/>
          </w:tcPr>
          <w:p w14:paraId="75CB92E7" w14:textId="4276B5E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79</w:t>
            </w:r>
          </w:p>
        </w:tc>
        <w:tc>
          <w:tcPr>
            <w:tcW w:w="753" w:type="dxa"/>
            <w:vAlign w:val="bottom"/>
          </w:tcPr>
          <w:p w14:paraId="1DCF97DD" w14:textId="5F2DD8E1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88</w:t>
            </w:r>
          </w:p>
        </w:tc>
        <w:tc>
          <w:tcPr>
            <w:tcW w:w="753" w:type="dxa"/>
            <w:vAlign w:val="bottom"/>
          </w:tcPr>
          <w:p w14:paraId="4001BB26" w14:textId="7CE607C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690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D756DAF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CFD93FD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67231A56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48B655BE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3467DB9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3FFC33BC" w14:textId="1251EF03" w:rsidTr="007868DE">
        <w:tc>
          <w:tcPr>
            <w:tcW w:w="787" w:type="dxa"/>
          </w:tcPr>
          <w:p w14:paraId="3D3A74F2" w14:textId="418C7C5E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2" w:type="dxa"/>
            <w:vAlign w:val="bottom"/>
          </w:tcPr>
          <w:p w14:paraId="06A537A4" w14:textId="1FC5478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789</w:t>
            </w:r>
          </w:p>
        </w:tc>
        <w:tc>
          <w:tcPr>
            <w:tcW w:w="752" w:type="dxa"/>
            <w:vAlign w:val="bottom"/>
          </w:tcPr>
          <w:p w14:paraId="0B544C3F" w14:textId="6E5668D9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761</w:t>
            </w:r>
          </w:p>
        </w:tc>
        <w:tc>
          <w:tcPr>
            <w:tcW w:w="752" w:type="dxa"/>
            <w:vAlign w:val="bottom"/>
          </w:tcPr>
          <w:p w14:paraId="3BFDD32C" w14:textId="0401465F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753</w:t>
            </w:r>
          </w:p>
        </w:tc>
        <w:tc>
          <w:tcPr>
            <w:tcW w:w="753" w:type="dxa"/>
            <w:vAlign w:val="bottom"/>
          </w:tcPr>
          <w:p w14:paraId="139B0100" w14:textId="3FF54F9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744</w:t>
            </w:r>
          </w:p>
        </w:tc>
        <w:tc>
          <w:tcPr>
            <w:tcW w:w="753" w:type="dxa"/>
            <w:vAlign w:val="bottom"/>
          </w:tcPr>
          <w:p w14:paraId="3C821173" w14:textId="40FB9D6A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764</w:t>
            </w:r>
          </w:p>
        </w:tc>
        <w:tc>
          <w:tcPr>
            <w:tcW w:w="753" w:type="dxa"/>
            <w:vAlign w:val="bottom"/>
          </w:tcPr>
          <w:p w14:paraId="64E4484F" w14:textId="0FD2B684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629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4B6EF3E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904F09F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6D8FC81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C4B008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59FD7EB4" w14:textId="14605553" w:rsidTr="007868DE">
        <w:tc>
          <w:tcPr>
            <w:tcW w:w="787" w:type="dxa"/>
          </w:tcPr>
          <w:p w14:paraId="7BD95508" w14:textId="458BFE29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2" w:type="dxa"/>
            <w:vAlign w:val="bottom"/>
          </w:tcPr>
          <w:p w14:paraId="5BA01E99" w14:textId="21B0929D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2" w:type="dxa"/>
            <w:vAlign w:val="bottom"/>
          </w:tcPr>
          <w:p w14:paraId="28C2B5D1" w14:textId="0DF54E68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2" w:type="dxa"/>
            <w:vAlign w:val="bottom"/>
          </w:tcPr>
          <w:p w14:paraId="50C5CB6C" w14:textId="16CD9632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3" w:type="dxa"/>
            <w:vAlign w:val="bottom"/>
          </w:tcPr>
          <w:p w14:paraId="4F19C66D" w14:textId="6807A84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4</w:t>
            </w:r>
          </w:p>
        </w:tc>
        <w:tc>
          <w:tcPr>
            <w:tcW w:w="753" w:type="dxa"/>
            <w:vAlign w:val="bottom"/>
          </w:tcPr>
          <w:p w14:paraId="2ADE156C" w14:textId="08D044ED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5</w:t>
            </w:r>
          </w:p>
        </w:tc>
        <w:tc>
          <w:tcPr>
            <w:tcW w:w="753" w:type="dxa"/>
            <w:vAlign w:val="bottom"/>
          </w:tcPr>
          <w:p w14:paraId="24E89133" w14:textId="38F0FF5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vAlign w:val="bottom"/>
          </w:tcPr>
          <w:p w14:paraId="09171784" w14:textId="108115EF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5EDC917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E4862A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EB604A1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3C477D71" w14:textId="37DC6629" w:rsidTr="007868DE">
        <w:tc>
          <w:tcPr>
            <w:tcW w:w="787" w:type="dxa"/>
          </w:tcPr>
          <w:p w14:paraId="5CC5BDB4" w14:textId="26A246D5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52" w:type="dxa"/>
            <w:vAlign w:val="bottom"/>
          </w:tcPr>
          <w:p w14:paraId="290B8AB1" w14:textId="43333D6D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2" w:type="dxa"/>
            <w:vAlign w:val="bottom"/>
          </w:tcPr>
          <w:p w14:paraId="3AD47C25" w14:textId="1FC86301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2" w:type="dxa"/>
            <w:vAlign w:val="bottom"/>
          </w:tcPr>
          <w:p w14:paraId="04AB7B1A" w14:textId="658AE01F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3" w:type="dxa"/>
            <w:vAlign w:val="bottom"/>
          </w:tcPr>
          <w:p w14:paraId="419E37E3" w14:textId="1BC4FF66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4</w:t>
            </w:r>
          </w:p>
        </w:tc>
        <w:tc>
          <w:tcPr>
            <w:tcW w:w="753" w:type="dxa"/>
            <w:vAlign w:val="bottom"/>
          </w:tcPr>
          <w:p w14:paraId="6DD2D614" w14:textId="6F86A260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5</w:t>
            </w:r>
          </w:p>
        </w:tc>
        <w:tc>
          <w:tcPr>
            <w:tcW w:w="753" w:type="dxa"/>
            <w:vAlign w:val="bottom"/>
          </w:tcPr>
          <w:p w14:paraId="4C6BBC92" w14:textId="1B10312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vAlign w:val="bottom"/>
          </w:tcPr>
          <w:p w14:paraId="5C2DF7E4" w14:textId="573AEE80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vAlign w:val="bottom"/>
          </w:tcPr>
          <w:p w14:paraId="6A8BD146" w14:textId="0ADC80F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005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0E85668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1D480C49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2D026B" w14:paraId="0AECC748" w14:textId="700C1ABE" w:rsidTr="007868DE">
        <w:tc>
          <w:tcPr>
            <w:tcW w:w="787" w:type="dxa"/>
          </w:tcPr>
          <w:p w14:paraId="56B69B25" w14:textId="20B695B3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752" w:type="dxa"/>
            <w:vAlign w:val="bottom"/>
          </w:tcPr>
          <w:p w14:paraId="366AD09B" w14:textId="484C3CC0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7</w:t>
            </w:r>
          </w:p>
        </w:tc>
        <w:tc>
          <w:tcPr>
            <w:tcW w:w="752" w:type="dxa"/>
            <w:vAlign w:val="bottom"/>
          </w:tcPr>
          <w:p w14:paraId="3AD18EF2" w14:textId="2FC3745B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7</w:t>
            </w:r>
          </w:p>
        </w:tc>
        <w:tc>
          <w:tcPr>
            <w:tcW w:w="752" w:type="dxa"/>
            <w:vAlign w:val="bottom"/>
          </w:tcPr>
          <w:p w14:paraId="14659C14" w14:textId="7853A265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7</w:t>
            </w:r>
          </w:p>
        </w:tc>
        <w:tc>
          <w:tcPr>
            <w:tcW w:w="753" w:type="dxa"/>
            <w:vAlign w:val="bottom"/>
          </w:tcPr>
          <w:p w14:paraId="19216DA8" w14:textId="3B89E6A4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5</w:t>
            </w:r>
          </w:p>
        </w:tc>
        <w:tc>
          <w:tcPr>
            <w:tcW w:w="753" w:type="dxa"/>
            <w:vAlign w:val="bottom"/>
          </w:tcPr>
          <w:p w14:paraId="327876F6" w14:textId="3461F56D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06</w:t>
            </w:r>
          </w:p>
        </w:tc>
        <w:tc>
          <w:tcPr>
            <w:tcW w:w="753" w:type="dxa"/>
            <w:vAlign w:val="bottom"/>
          </w:tcPr>
          <w:p w14:paraId="5278864B" w14:textId="2D1113E4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vAlign w:val="bottom"/>
          </w:tcPr>
          <w:p w14:paraId="74C4DDA9" w14:textId="0334DBA3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29</w:t>
            </w:r>
          </w:p>
        </w:tc>
        <w:tc>
          <w:tcPr>
            <w:tcW w:w="753" w:type="dxa"/>
            <w:vAlign w:val="bottom"/>
          </w:tcPr>
          <w:p w14:paraId="3F78843F" w14:textId="1DDAAC79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003</w:t>
            </w:r>
          </w:p>
        </w:tc>
        <w:tc>
          <w:tcPr>
            <w:tcW w:w="753" w:type="dxa"/>
            <w:vAlign w:val="bottom"/>
          </w:tcPr>
          <w:p w14:paraId="0D763570" w14:textId="69175089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052</w:t>
            </w:r>
          </w:p>
        </w:tc>
        <w:tc>
          <w:tcPr>
            <w:tcW w:w="735" w:type="dxa"/>
            <w:shd w:val="clear" w:color="auto" w:fill="7F7F7F" w:themeFill="text1" w:themeFillTint="80"/>
          </w:tcPr>
          <w:p w14:paraId="1B6ADD24" w14:textId="77777777" w:rsidR="002D026B" w:rsidRDefault="002D026B" w:rsidP="002D026B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76394B89" w14:textId="77777777" w:rsidR="003A6A43" w:rsidRPr="003A6A43" w:rsidRDefault="003A6A43" w:rsidP="003A6A43">
      <w:pPr>
        <w:spacing w:before="100" w:beforeAutospacing="1" w:after="100" w:afterAutospacing="1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76D3D321" w14:textId="7387A8A0" w:rsidR="00E709CE" w:rsidRPr="00E709CE" w:rsidRDefault="00E709CE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b/>
          <w:bCs/>
          <w:color w:val="000000"/>
          <w:lang w:eastAsia="en-GB"/>
        </w:rPr>
      </w:pPr>
      <w:r w:rsidRPr="00E709CE">
        <w:rPr>
          <w:rFonts w:eastAsia="Times New Roman" w:cs="Times New Roman"/>
          <w:b/>
          <w:bCs/>
          <w:color w:val="000000"/>
          <w:lang w:eastAsia="en-GB"/>
        </w:rPr>
        <w:t>W</w:t>
      </w:r>
      <w:r w:rsidR="009A5DB5" w:rsidRPr="00E709CE">
        <w:rPr>
          <w:rFonts w:eastAsia="Times New Roman" w:cs="Times New Roman"/>
          <w:b/>
          <w:bCs/>
          <w:color w:val="000000"/>
          <w:lang w:eastAsia="en-GB"/>
        </w:rPr>
        <w:t>hat does the fingerprint lengths tell you about each strain and its uniqueness?</w:t>
      </w:r>
    </w:p>
    <w:p w14:paraId="50C4878F" w14:textId="0849737E" w:rsidR="00E709CE" w:rsidRDefault="00E709CE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>
        <w:rPr>
          <w:rFonts w:eastAsia="Times New Roman" w:cs="Times New Roman"/>
          <w:color w:val="000000"/>
          <w:lang w:eastAsia="en-GB"/>
        </w:rPr>
        <w:t>The fingerprint length shows us to what extent a strain is unique. Covid-19 China was expected to have the longest fingerprint</w:t>
      </w:r>
      <w:r w:rsidR="00C8130A">
        <w:rPr>
          <w:rFonts w:eastAsia="Times New Roman" w:cs="Times New Roman"/>
          <w:color w:val="000000"/>
          <w:lang w:eastAsia="en-GB"/>
        </w:rPr>
        <w:t xml:space="preserve"> (Least Unique)</w:t>
      </w:r>
      <w:r>
        <w:rPr>
          <w:rFonts w:eastAsia="Times New Roman" w:cs="Times New Roman"/>
          <w:color w:val="000000"/>
          <w:lang w:eastAsia="en-GB"/>
        </w:rPr>
        <w:t>, due to all the other strains coming directly from it</w:t>
      </w:r>
      <w:r w:rsidR="00CE1EC0">
        <w:rPr>
          <w:rFonts w:eastAsia="Times New Roman" w:cs="Times New Roman"/>
          <w:color w:val="000000"/>
          <w:lang w:eastAsia="en-GB"/>
        </w:rPr>
        <w:t>. Since other COVID’s</w:t>
      </w:r>
      <w:r>
        <w:rPr>
          <w:rFonts w:eastAsia="Times New Roman" w:cs="Times New Roman"/>
          <w:color w:val="000000"/>
          <w:lang w:eastAsia="en-GB"/>
        </w:rPr>
        <w:t xml:space="preserve"> mutat</w:t>
      </w:r>
      <w:r w:rsidR="00CE1EC0">
        <w:rPr>
          <w:rFonts w:eastAsia="Times New Roman" w:cs="Times New Roman"/>
          <w:color w:val="000000"/>
          <w:lang w:eastAsia="en-GB"/>
        </w:rPr>
        <w:t>ed from</w:t>
      </w:r>
      <w:r>
        <w:rPr>
          <w:rFonts w:eastAsia="Times New Roman" w:cs="Times New Roman"/>
          <w:color w:val="000000"/>
          <w:lang w:eastAsia="en-GB"/>
        </w:rPr>
        <w:t xml:space="preserve"> it</w:t>
      </w:r>
      <w:r w:rsidR="00CE1EC0">
        <w:rPr>
          <w:rFonts w:eastAsia="Times New Roman" w:cs="Times New Roman"/>
          <w:color w:val="000000"/>
          <w:lang w:eastAsia="en-GB"/>
        </w:rPr>
        <w:t>, it</w:t>
      </w:r>
      <w:r>
        <w:rPr>
          <w:rFonts w:eastAsia="Times New Roman" w:cs="Times New Roman"/>
          <w:color w:val="000000"/>
          <w:lang w:eastAsia="en-GB"/>
        </w:rPr>
        <w:t xml:space="preserve"> would have the most in common with other strings</w:t>
      </w:r>
      <w:r w:rsidR="00CE1EC0">
        <w:rPr>
          <w:rFonts w:eastAsia="Times New Roman" w:cs="Times New Roman"/>
          <w:color w:val="000000"/>
          <w:lang w:eastAsia="en-GB"/>
        </w:rPr>
        <w:t>; therefore,</w:t>
      </w:r>
      <w:r>
        <w:rPr>
          <w:rFonts w:eastAsia="Times New Roman" w:cs="Times New Roman"/>
          <w:color w:val="000000"/>
          <w:lang w:eastAsia="en-GB"/>
        </w:rPr>
        <w:t xml:space="preserve"> its fingerprint would have to be the longest since we are looking for a shortest common string where a single new char would identify it from the rest.</w:t>
      </w:r>
    </w:p>
    <w:p w14:paraId="76FD27F4" w14:textId="2DBC64A0" w:rsidR="00C8130A" w:rsidRDefault="00E709CE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>
        <w:rPr>
          <w:rFonts w:eastAsia="Times New Roman" w:cs="Times New Roman"/>
          <w:color w:val="000000"/>
          <w:lang w:eastAsia="en-GB"/>
        </w:rPr>
        <w:t>It is weird to see that the M</w:t>
      </w:r>
      <w:r w:rsidR="00107B9F">
        <w:rPr>
          <w:rFonts w:eastAsia="Times New Roman" w:cs="Times New Roman"/>
          <w:color w:val="000000"/>
          <w:lang w:eastAsia="en-GB"/>
        </w:rPr>
        <w:t>ERS</w:t>
      </w:r>
      <w:r>
        <w:rPr>
          <w:rFonts w:eastAsia="Times New Roman" w:cs="Times New Roman"/>
          <w:color w:val="000000"/>
          <w:lang w:eastAsia="en-GB"/>
        </w:rPr>
        <w:t xml:space="preserve"> have such short </w:t>
      </w:r>
      <w:r w:rsidR="00C8130A">
        <w:rPr>
          <w:rFonts w:eastAsia="Times New Roman" w:cs="Times New Roman"/>
          <w:color w:val="000000"/>
          <w:lang w:eastAsia="en-GB"/>
        </w:rPr>
        <w:t>Fingerprints, we were expecting larger fingerprints due to them being the same strain technically.</w:t>
      </w:r>
    </w:p>
    <w:p w14:paraId="01706920" w14:textId="77777777" w:rsidR="00C8130A" w:rsidRDefault="00C8130A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</w:p>
    <w:p w14:paraId="2DD4317F" w14:textId="7A5C2509" w:rsidR="009A5DB5" w:rsidRPr="00107B9F" w:rsidRDefault="00107B9F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b/>
          <w:bCs/>
          <w:color w:val="000000"/>
          <w:lang w:eastAsia="en-GB"/>
        </w:rPr>
      </w:pPr>
      <w:r w:rsidRPr="00107B9F">
        <w:rPr>
          <w:rFonts w:eastAsia="Times New Roman" w:cs="Times New Roman"/>
          <w:b/>
          <w:bCs/>
          <w:color w:val="000000"/>
          <w:lang w:eastAsia="en-GB"/>
        </w:rPr>
        <w:lastRenderedPageBreak/>
        <w:t>W</w:t>
      </w:r>
      <w:r w:rsidR="009A5DB5" w:rsidRPr="00107B9F">
        <w:rPr>
          <w:rFonts w:eastAsia="Times New Roman" w:cs="Times New Roman"/>
          <w:b/>
          <w:bCs/>
          <w:color w:val="000000"/>
          <w:lang w:eastAsia="en-GB"/>
        </w:rPr>
        <w:t>hat does the similarity matrix D tell you about the relationship between these strains? Do you see any logical groupings visible through this matrix?</w:t>
      </w:r>
    </w:p>
    <w:p w14:paraId="03153E24" w14:textId="72DA461E" w:rsidR="00107B9F" w:rsidRPr="003A6A43" w:rsidRDefault="00107B9F" w:rsidP="009A5DB5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 w:cs="Times New Roman"/>
          <w:color w:val="000000"/>
          <w:lang w:eastAsia="en-GB"/>
        </w:rPr>
      </w:pPr>
      <w:r>
        <w:rPr>
          <w:rFonts w:eastAsia="Times New Roman" w:cs="Times New Roman"/>
          <w:color w:val="000000"/>
          <w:lang w:eastAsia="en-GB"/>
        </w:rPr>
        <w:t>The similarity matrix D is very helpful to us in showing the relationship between strains, the higher the score between two strains</w:t>
      </w:r>
      <w:r w:rsidR="00CE1EC0">
        <w:rPr>
          <w:rFonts w:eastAsia="Times New Roman" w:cs="Times New Roman"/>
          <w:color w:val="000000"/>
          <w:lang w:eastAsia="en-GB"/>
        </w:rPr>
        <w:t>,</w:t>
      </w:r>
      <w:r>
        <w:rPr>
          <w:rFonts w:eastAsia="Times New Roman" w:cs="Times New Roman"/>
          <w:color w:val="000000"/>
          <w:lang w:eastAsia="en-GB"/>
        </w:rPr>
        <w:t xml:space="preserve"> the more si</w:t>
      </w:r>
      <w:r w:rsidR="00A03A7B">
        <w:rPr>
          <w:rFonts w:eastAsia="Times New Roman" w:cs="Times New Roman"/>
          <w:color w:val="000000"/>
          <w:lang w:eastAsia="en-GB"/>
        </w:rPr>
        <w:t>milar they are</w:t>
      </w:r>
      <w:r>
        <w:rPr>
          <w:rFonts w:eastAsia="Times New Roman" w:cs="Times New Roman"/>
          <w:color w:val="000000"/>
          <w:lang w:eastAsia="en-GB"/>
        </w:rPr>
        <w:t>. This can actually be seen quite well on our Similarity matrix above. As expected, the COVID strains have a very high similarity between each other</w:t>
      </w:r>
      <w:r w:rsidR="00CE1EC0">
        <w:rPr>
          <w:rFonts w:eastAsia="Times New Roman" w:cs="Times New Roman"/>
          <w:color w:val="000000"/>
          <w:lang w:eastAsia="en-GB"/>
        </w:rPr>
        <w:t>,</w:t>
      </w:r>
      <w:r>
        <w:rPr>
          <w:rFonts w:eastAsia="Times New Roman" w:cs="Times New Roman"/>
          <w:color w:val="000000"/>
          <w:lang w:eastAsia="en-GB"/>
        </w:rPr>
        <w:t xml:space="preserve"> and they can actually be grouped</w:t>
      </w:r>
      <w:r w:rsidR="00DE40FF">
        <w:rPr>
          <w:rFonts w:eastAsia="Times New Roman" w:cs="Times New Roman"/>
          <w:color w:val="000000"/>
          <w:lang w:eastAsia="en-GB"/>
        </w:rPr>
        <w:t>, same goes for SARS and MERS. All of these have scores of 28 thousand and higher between each other. It is interesting to see that even though it</w:t>
      </w:r>
      <w:r w:rsidR="00CE1EC0">
        <w:rPr>
          <w:rFonts w:eastAsia="Times New Roman" w:cs="Times New Roman"/>
          <w:color w:val="000000"/>
          <w:lang w:eastAsia="en-GB"/>
        </w:rPr>
        <w:t>’</w:t>
      </w:r>
      <w:r w:rsidR="00DE40FF">
        <w:rPr>
          <w:rFonts w:eastAsia="Times New Roman" w:cs="Times New Roman"/>
          <w:color w:val="000000"/>
          <w:lang w:eastAsia="en-GB"/>
        </w:rPr>
        <w:t xml:space="preserve">s not 28 thousand when COVID and SARS are compared, their scores are </w:t>
      </w:r>
      <w:r w:rsidR="00A03A7B">
        <w:rPr>
          <w:rFonts w:eastAsia="Times New Roman" w:cs="Times New Roman"/>
          <w:color w:val="000000"/>
          <w:lang w:eastAsia="en-GB"/>
        </w:rPr>
        <w:t>higher than</w:t>
      </w:r>
      <w:r w:rsidR="00DE40FF">
        <w:rPr>
          <w:rFonts w:eastAsia="Times New Roman" w:cs="Times New Roman"/>
          <w:color w:val="000000"/>
          <w:lang w:eastAsia="en-GB"/>
        </w:rPr>
        <w:t xml:space="preserve"> 20 </w:t>
      </w:r>
      <w:r w:rsidR="00A03A7B">
        <w:rPr>
          <w:rFonts w:eastAsia="Times New Roman" w:cs="Times New Roman"/>
          <w:color w:val="000000"/>
          <w:lang w:eastAsia="en-GB"/>
        </w:rPr>
        <w:t>thousand</w:t>
      </w:r>
      <w:r w:rsidR="00DE40FF">
        <w:rPr>
          <w:rFonts w:eastAsia="Times New Roman" w:cs="Times New Roman"/>
          <w:color w:val="000000"/>
          <w:lang w:eastAsia="en-GB"/>
        </w:rPr>
        <w:t>.</w:t>
      </w:r>
      <w:r w:rsidR="00A03A7B">
        <w:rPr>
          <w:rFonts w:eastAsia="Times New Roman" w:cs="Times New Roman"/>
          <w:color w:val="000000"/>
          <w:lang w:eastAsia="en-GB"/>
        </w:rPr>
        <w:t xml:space="preserve"> SARs</w:t>
      </w:r>
      <w:r w:rsidR="00CE1EC0">
        <w:rPr>
          <w:rFonts w:eastAsia="Times New Roman" w:cs="Times New Roman"/>
          <w:color w:val="000000"/>
          <w:lang w:eastAsia="en-GB"/>
        </w:rPr>
        <w:t>,</w:t>
      </w:r>
      <w:r w:rsidR="00A03A7B">
        <w:rPr>
          <w:rFonts w:eastAsia="Times New Roman" w:cs="Times New Roman"/>
          <w:color w:val="000000"/>
          <w:lang w:eastAsia="en-GB"/>
        </w:rPr>
        <w:t xml:space="preserve"> on the other hand</w:t>
      </w:r>
      <w:r w:rsidR="00CE1EC0">
        <w:rPr>
          <w:rFonts w:eastAsia="Times New Roman" w:cs="Times New Roman"/>
          <w:color w:val="000000"/>
          <w:lang w:eastAsia="en-GB"/>
        </w:rPr>
        <w:t>,</w:t>
      </w:r>
      <w:r w:rsidR="00A03A7B">
        <w:rPr>
          <w:rFonts w:eastAsia="Times New Roman" w:cs="Times New Roman"/>
          <w:color w:val="000000"/>
          <w:lang w:eastAsia="en-GB"/>
        </w:rPr>
        <w:t xml:space="preserve"> though don’t have much in common with the other two.</w:t>
      </w:r>
      <w:r w:rsidR="009D6200">
        <w:rPr>
          <w:rFonts w:eastAsia="Times New Roman" w:cs="Times New Roman"/>
          <w:color w:val="000000"/>
          <w:lang w:eastAsia="en-GB"/>
        </w:rPr>
        <w:t xml:space="preserve"> </w:t>
      </w:r>
      <w:r w:rsidR="009D6200" w:rsidRPr="003A6A43">
        <w:rPr>
          <w:rFonts w:cs="Times New Roman"/>
          <w:color w:val="000000"/>
        </w:rPr>
        <w:t>MERS_2012_Saudi</w:t>
      </w:r>
      <w:r w:rsidR="009D6200">
        <w:rPr>
          <w:rFonts w:cs="Times New Roman"/>
          <w:color w:val="000000"/>
        </w:rPr>
        <w:t xml:space="preserve"> is in a category of its own and barely has any connection with any of the other strains.</w:t>
      </w:r>
    </w:p>
    <w:p w14:paraId="77ED25A7" w14:textId="4203FAA0" w:rsidR="00010A64" w:rsidRDefault="009A5DB5" w:rsidP="009A5DB5">
      <w:pPr>
        <w:numPr>
          <w:ilvl w:val="0"/>
          <w:numId w:val="1"/>
        </w:numPr>
        <w:spacing w:before="100" w:beforeAutospacing="1" w:after="270" w:line="240" w:lineRule="auto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b/>
          <w:bCs/>
          <w:color w:val="000000"/>
          <w:u w:val="single"/>
          <w:lang w:eastAsia="en-GB"/>
        </w:rPr>
        <w:t>Performance:</w:t>
      </w:r>
      <w:r w:rsidRPr="009A5DB5">
        <w:rPr>
          <w:rFonts w:eastAsia="Times New Roman" w:cs="Times New Roman"/>
          <w:color w:val="000000"/>
          <w:lang w:eastAsia="en-GB"/>
        </w:rPr>
        <w:t>       </w:t>
      </w:r>
    </w:p>
    <w:p w14:paraId="2217D1DA" w14:textId="623547D5" w:rsidR="0011402F" w:rsidRPr="0011402F" w:rsidRDefault="0011402F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>
        <w:rPr>
          <w:rFonts w:eastAsia="Times New Roman" w:cs="Times New Roman"/>
          <w:b/>
          <w:bCs/>
          <w:color w:val="000000"/>
          <w:lang w:eastAsia="en-GB"/>
        </w:rPr>
        <w:t>Task 1</w:t>
      </w:r>
      <w:r w:rsidR="00851822">
        <w:rPr>
          <w:rFonts w:eastAsia="Times New Roman" w:cs="Times New Roman"/>
          <w:b/>
          <w:bCs/>
          <w:color w:val="000000"/>
          <w:lang w:eastAsia="en-GB"/>
        </w:rPr>
        <w:t xml:space="preserve"> </w:t>
      </w:r>
      <w:r w:rsidR="00A103FB" w:rsidRPr="009A5DB5">
        <w:rPr>
          <w:rFonts w:eastAsia="Times New Roman" w:cs="Times New Roman"/>
          <w:b/>
          <w:bCs/>
          <w:color w:val="000000"/>
          <w:lang w:eastAsia="en-GB"/>
        </w:rPr>
        <w:t>Fingerprinting performan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1"/>
        <w:gridCol w:w="2462"/>
        <w:gridCol w:w="2661"/>
      </w:tblGrid>
      <w:tr w:rsidR="0017239B" w14:paraId="506A9861" w14:textId="77777777" w:rsidTr="00D214E7">
        <w:trPr>
          <w:trHeight w:val="504"/>
        </w:trPr>
        <w:tc>
          <w:tcPr>
            <w:tcW w:w="2961" w:type="dxa"/>
          </w:tcPr>
          <w:p w14:paraId="3FC77705" w14:textId="640AF21D" w:rsidR="00010A64" w:rsidRPr="00D214E7" w:rsidRDefault="00010A64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ask Name</w:t>
            </w:r>
          </w:p>
        </w:tc>
        <w:tc>
          <w:tcPr>
            <w:tcW w:w="2462" w:type="dxa"/>
          </w:tcPr>
          <w:p w14:paraId="622DDFE5" w14:textId="6EA41F10" w:rsidR="00010A64" w:rsidRPr="00D214E7" w:rsidRDefault="00FF1B72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Time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aken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f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or </w:t>
            </w:r>
            <w:r w:rsidR="0017239B"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</w:t>
            </w: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asks</w:t>
            </w:r>
            <w:r w:rsid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  <w:tc>
          <w:tcPr>
            <w:tcW w:w="2661" w:type="dxa"/>
          </w:tcPr>
          <w:p w14:paraId="14F32F4F" w14:textId="43D1C2DF" w:rsidR="00010A64" w:rsidRPr="00D214E7" w:rsidRDefault="0017239B" w:rsidP="00010A64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otal Time</w:t>
            </w:r>
            <w:r w:rsidR="00304056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for Tasks in Seconds</w:t>
            </w:r>
          </w:p>
        </w:tc>
      </w:tr>
      <w:tr w:rsidR="00D214E7" w14:paraId="7885E3D1" w14:textId="77777777" w:rsidTr="00D214E7">
        <w:trPr>
          <w:trHeight w:val="752"/>
        </w:trPr>
        <w:tc>
          <w:tcPr>
            <w:tcW w:w="2961" w:type="dxa"/>
          </w:tcPr>
          <w:p w14:paraId="2464A14C" w14:textId="5CF8F7EF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Construction of Suffix Tree</w:t>
            </w:r>
          </w:p>
        </w:tc>
        <w:tc>
          <w:tcPr>
            <w:tcW w:w="2462" w:type="dxa"/>
          </w:tcPr>
          <w:p w14:paraId="438CB534" w14:textId="0BF763F0" w:rsidR="00D214E7" w:rsidRDefault="00E709CE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0.0</w:t>
            </w:r>
          </w:p>
        </w:tc>
        <w:tc>
          <w:tcPr>
            <w:tcW w:w="2661" w:type="dxa"/>
            <w:vMerge w:val="restart"/>
          </w:tcPr>
          <w:p w14:paraId="08106881" w14:textId="0777CC04" w:rsidR="00D214E7" w:rsidRDefault="00E709CE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0.146818</w:t>
            </w:r>
          </w:p>
        </w:tc>
      </w:tr>
      <w:tr w:rsidR="00D214E7" w14:paraId="52ADF672" w14:textId="77777777" w:rsidTr="00D214E7">
        <w:trPr>
          <w:trHeight w:val="53"/>
        </w:trPr>
        <w:tc>
          <w:tcPr>
            <w:tcW w:w="2961" w:type="dxa"/>
          </w:tcPr>
          <w:p w14:paraId="4381C9A7" w14:textId="1481C0F9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Fingerprint Identification</w:t>
            </w:r>
          </w:p>
        </w:tc>
        <w:tc>
          <w:tcPr>
            <w:tcW w:w="2462" w:type="dxa"/>
          </w:tcPr>
          <w:p w14:paraId="6521E7E7" w14:textId="74EE4321" w:rsidR="00D214E7" w:rsidRDefault="00E709CE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 w:rsidRPr="00E709CE">
              <w:rPr>
                <w:rFonts w:eastAsia="Times New Roman" w:cs="Times New Roman"/>
                <w:color w:val="000000"/>
                <w:lang w:eastAsia="en-GB"/>
              </w:rPr>
              <w:t>0.072108</w:t>
            </w:r>
          </w:p>
        </w:tc>
        <w:tc>
          <w:tcPr>
            <w:tcW w:w="2661" w:type="dxa"/>
            <w:vMerge/>
          </w:tcPr>
          <w:p w14:paraId="60CA79C2" w14:textId="77777777" w:rsidR="00D214E7" w:rsidRDefault="00D214E7" w:rsidP="00010A64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478E1A3E" w14:textId="0D5A8726" w:rsidR="0011402F" w:rsidRPr="00C373DB" w:rsidRDefault="009A5DB5" w:rsidP="00A103FB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 w:rsidRPr="009A5DB5">
        <w:rPr>
          <w:rFonts w:eastAsia="Times New Roman" w:cs="Times New Roman"/>
          <w:color w:val="000000"/>
          <w:lang w:eastAsia="en-GB"/>
        </w:rPr>
        <w:br/>
      </w:r>
      <w:r w:rsidR="00C373DB">
        <w:rPr>
          <w:rFonts w:eastAsia="Times New Roman" w:cs="Times New Roman"/>
          <w:b/>
          <w:bCs/>
          <w:color w:val="000000"/>
          <w:lang w:eastAsia="en-GB"/>
        </w:rPr>
        <w:t xml:space="preserve">Task 2 </w:t>
      </w:r>
      <w:r w:rsidR="00A103FB" w:rsidRPr="009A5DB5">
        <w:rPr>
          <w:rFonts w:eastAsia="Times New Roman" w:cs="Times New Roman"/>
          <w:b/>
          <w:bCs/>
          <w:color w:val="000000"/>
          <w:lang w:eastAsia="en-GB"/>
        </w:rPr>
        <w:t>Similarity matrix perform</w:t>
      </w:r>
      <w:r w:rsidR="00A103FB">
        <w:rPr>
          <w:rFonts w:eastAsia="Times New Roman" w:cs="Times New Roman"/>
          <w:b/>
          <w:bCs/>
          <w:color w:val="000000"/>
          <w:lang w:eastAsia="en-GB"/>
        </w:rPr>
        <w:t>anc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1"/>
        <w:gridCol w:w="2462"/>
        <w:gridCol w:w="2661"/>
      </w:tblGrid>
      <w:tr w:rsidR="0011402F" w14:paraId="32A8D1C2" w14:textId="77777777" w:rsidTr="00D372F9">
        <w:trPr>
          <w:trHeight w:val="504"/>
        </w:trPr>
        <w:tc>
          <w:tcPr>
            <w:tcW w:w="2961" w:type="dxa"/>
          </w:tcPr>
          <w:p w14:paraId="319189ED" w14:textId="77777777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ask Name</w:t>
            </w:r>
          </w:p>
        </w:tc>
        <w:tc>
          <w:tcPr>
            <w:tcW w:w="2462" w:type="dxa"/>
          </w:tcPr>
          <w:p w14:paraId="376514ED" w14:textId="77777777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ime Taken for Tasks</w:t>
            </w:r>
            <w:r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  <w:tc>
          <w:tcPr>
            <w:tcW w:w="2661" w:type="dxa"/>
          </w:tcPr>
          <w:p w14:paraId="3BE09B0B" w14:textId="7913F2E7" w:rsidR="0011402F" w:rsidRPr="00D214E7" w:rsidRDefault="0011402F" w:rsidP="00D372F9">
            <w:pPr>
              <w:spacing w:before="100" w:beforeAutospacing="1" w:after="270"/>
              <w:rPr>
                <w:rFonts w:eastAsia="Times New Roman" w:cs="Times New Roman"/>
                <w:b/>
                <w:bCs/>
                <w:color w:val="000000"/>
                <w:lang w:eastAsia="en-GB"/>
              </w:rPr>
            </w:pPr>
            <w:r w:rsidRPr="00D214E7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Total Time</w:t>
            </w:r>
            <w:r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for </w:t>
            </w:r>
            <w:r w:rsidR="00F96AE9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>Matrix</w:t>
            </w:r>
            <w:r w:rsidR="00A103FB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D</w:t>
            </w:r>
            <w:r w:rsidR="00F96AE9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Computation</w:t>
            </w:r>
            <w:r w:rsidR="00B50B06">
              <w:rPr>
                <w:rFonts w:eastAsia="Times New Roman" w:cs="Times New Roman"/>
                <w:b/>
                <w:bCs/>
                <w:color w:val="000000"/>
                <w:lang w:eastAsia="en-GB"/>
              </w:rPr>
              <w:t xml:space="preserve"> in Seconds</w:t>
            </w:r>
          </w:p>
        </w:tc>
      </w:tr>
      <w:tr w:rsidR="0011402F" w14:paraId="3F9E14CD" w14:textId="77777777" w:rsidTr="00D372F9">
        <w:trPr>
          <w:trHeight w:val="752"/>
        </w:trPr>
        <w:tc>
          <w:tcPr>
            <w:tcW w:w="2961" w:type="dxa"/>
          </w:tcPr>
          <w:p w14:paraId="1183D460" w14:textId="769B7C06" w:rsidR="0011402F" w:rsidRDefault="00B50B06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Building Suffix Trees</w:t>
            </w:r>
          </w:p>
        </w:tc>
        <w:tc>
          <w:tcPr>
            <w:tcW w:w="2462" w:type="dxa"/>
          </w:tcPr>
          <w:p w14:paraId="097712A3" w14:textId="53B4EBE9" w:rsidR="0011402F" w:rsidRDefault="00E64682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 w:rsidRPr="00E64682">
              <w:rPr>
                <w:rFonts w:eastAsia="Times New Roman" w:cs="Times New Roman"/>
                <w:color w:val="000000"/>
                <w:lang w:eastAsia="en-GB"/>
              </w:rPr>
              <w:t>0.492241</w:t>
            </w:r>
          </w:p>
        </w:tc>
        <w:tc>
          <w:tcPr>
            <w:tcW w:w="2661" w:type="dxa"/>
            <w:vMerge w:val="restart"/>
          </w:tcPr>
          <w:p w14:paraId="3812ADB0" w14:textId="1E4E51AC" w:rsidR="0011402F" w:rsidRDefault="00E64682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 w:rsidRPr="00E64682">
              <w:rPr>
                <w:rFonts w:eastAsia="Times New Roman" w:cs="Times New Roman"/>
                <w:color w:val="000000"/>
                <w:lang w:eastAsia="en-GB"/>
              </w:rPr>
              <w:t>125.258331</w:t>
            </w:r>
          </w:p>
        </w:tc>
      </w:tr>
      <w:tr w:rsidR="0011402F" w14:paraId="41466B20" w14:textId="77777777" w:rsidTr="00D372F9">
        <w:trPr>
          <w:trHeight w:val="53"/>
        </w:trPr>
        <w:tc>
          <w:tcPr>
            <w:tcW w:w="2961" w:type="dxa"/>
          </w:tcPr>
          <w:p w14:paraId="2E90CA79" w14:textId="70BB2F7F" w:rsidR="0011402F" w:rsidRDefault="00544956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Time spent performing alignment</w:t>
            </w:r>
            <w:r w:rsidR="00A103FB">
              <w:rPr>
                <w:rFonts w:eastAsia="Times New Roman" w:cs="Times New Roman"/>
                <w:color w:val="000000"/>
                <w:lang w:eastAsia="en-GB"/>
              </w:rPr>
              <w:t>s</w:t>
            </w:r>
          </w:p>
        </w:tc>
        <w:tc>
          <w:tcPr>
            <w:tcW w:w="2462" w:type="dxa"/>
          </w:tcPr>
          <w:p w14:paraId="03B4612C" w14:textId="119BB1A8" w:rsidR="0011402F" w:rsidRDefault="00E64682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  <w:r w:rsidRPr="00E64682">
              <w:rPr>
                <w:rFonts w:eastAsia="Times New Roman" w:cs="Times New Roman"/>
                <w:color w:val="000000"/>
                <w:lang w:eastAsia="en-GB"/>
              </w:rPr>
              <w:t>107.295857</w:t>
            </w:r>
          </w:p>
        </w:tc>
        <w:tc>
          <w:tcPr>
            <w:tcW w:w="2661" w:type="dxa"/>
            <w:vMerge/>
          </w:tcPr>
          <w:p w14:paraId="3A0086F6" w14:textId="77777777" w:rsidR="0011402F" w:rsidRDefault="0011402F" w:rsidP="00D372F9">
            <w:pPr>
              <w:spacing w:before="100" w:beforeAutospacing="1" w:after="270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4A3F75AD" w14:textId="77777777" w:rsidR="00A103FB" w:rsidRDefault="00A103FB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</w:p>
    <w:p w14:paraId="2D0DF77F" w14:textId="77777777" w:rsidR="00A103FB" w:rsidRDefault="00A103FB">
      <w:pPr>
        <w:rPr>
          <w:rFonts w:eastAsia="Times New Roman" w:cs="Times New Roman"/>
          <w:b/>
          <w:bCs/>
          <w:color w:val="000000"/>
          <w:lang w:eastAsia="en-GB"/>
        </w:rPr>
      </w:pPr>
      <w:r>
        <w:rPr>
          <w:rFonts w:eastAsia="Times New Roman" w:cs="Times New Roman"/>
          <w:b/>
          <w:bCs/>
          <w:color w:val="000000"/>
          <w:lang w:eastAsia="en-GB"/>
        </w:rPr>
        <w:br w:type="page"/>
      </w:r>
    </w:p>
    <w:p w14:paraId="218F6D55" w14:textId="438255F9" w:rsidR="00666A20" w:rsidRPr="00666A20" w:rsidRDefault="00666A20" w:rsidP="00010A64">
      <w:pPr>
        <w:spacing w:before="100" w:beforeAutospacing="1" w:after="270" w:line="240" w:lineRule="auto"/>
        <w:ind w:left="720"/>
        <w:rPr>
          <w:rFonts w:eastAsia="Times New Roman" w:cs="Times New Roman"/>
          <w:b/>
          <w:bCs/>
          <w:color w:val="000000"/>
          <w:lang w:eastAsia="en-GB"/>
        </w:rPr>
      </w:pPr>
      <w:r w:rsidRPr="00666A20">
        <w:rPr>
          <w:rFonts w:eastAsia="Times New Roman" w:cs="Times New Roman"/>
          <w:b/>
          <w:bCs/>
          <w:color w:val="000000"/>
          <w:lang w:eastAsia="en-GB"/>
        </w:rPr>
        <w:lastRenderedPageBreak/>
        <w:t>Longest Common Substring Length for Each Pair</w:t>
      </w:r>
      <w:r w:rsidR="002F7BFD">
        <w:rPr>
          <w:rFonts w:eastAsia="Times New Roman" w:cs="Times New Roman"/>
          <w:b/>
          <w:bCs/>
          <w:color w:val="000000"/>
          <w:lang w:eastAsia="en-GB"/>
        </w:rPr>
        <w:t xml:space="preserve"> of Strain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73"/>
        <w:gridCol w:w="774"/>
        <w:gridCol w:w="774"/>
        <w:gridCol w:w="774"/>
        <w:gridCol w:w="749"/>
        <w:gridCol w:w="744"/>
        <w:gridCol w:w="749"/>
        <w:gridCol w:w="739"/>
        <w:gridCol w:w="749"/>
        <w:gridCol w:w="749"/>
        <w:gridCol w:w="722"/>
      </w:tblGrid>
      <w:tr w:rsidR="00666A20" w14:paraId="634B8468" w14:textId="77777777" w:rsidTr="00D372F9">
        <w:tc>
          <w:tcPr>
            <w:tcW w:w="787" w:type="dxa"/>
          </w:tcPr>
          <w:p w14:paraId="3C479E2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ID</w:t>
            </w:r>
          </w:p>
        </w:tc>
        <w:tc>
          <w:tcPr>
            <w:tcW w:w="752" w:type="dxa"/>
          </w:tcPr>
          <w:p w14:paraId="228C39C2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</w:tcPr>
          <w:p w14:paraId="7890824B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</w:tcPr>
          <w:p w14:paraId="5AE367A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3" w:type="dxa"/>
          </w:tcPr>
          <w:p w14:paraId="610BC3BC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3" w:type="dxa"/>
          </w:tcPr>
          <w:p w14:paraId="1B60F63D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3" w:type="dxa"/>
          </w:tcPr>
          <w:p w14:paraId="71D34E0F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3" w:type="dxa"/>
          </w:tcPr>
          <w:p w14:paraId="526695BA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3" w:type="dxa"/>
          </w:tcPr>
          <w:p w14:paraId="448AD936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3" w:type="dxa"/>
          </w:tcPr>
          <w:p w14:paraId="1DBBC1E3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35" w:type="dxa"/>
          </w:tcPr>
          <w:p w14:paraId="4709F011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</w:tr>
      <w:tr w:rsidR="00666A20" w14:paraId="3FF65212" w14:textId="77777777" w:rsidTr="00D372F9">
        <w:tc>
          <w:tcPr>
            <w:tcW w:w="787" w:type="dxa"/>
          </w:tcPr>
          <w:p w14:paraId="63236784" w14:textId="77777777" w:rsidR="00666A2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</w:t>
            </w:r>
          </w:p>
        </w:tc>
        <w:tc>
          <w:tcPr>
            <w:tcW w:w="752" w:type="dxa"/>
            <w:shd w:val="clear" w:color="auto" w:fill="7F7F7F" w:themeFill="text1" w:themeFillTint="80"/>
          </w:tcPr>
          <w:p w14:paraId="604715B5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2218AA08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</w:tcPr>
          <w:p w14:paraId="273FB040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51595BB2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C1F8A5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110AFACF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6D448A8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798320C6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</w:tcPr>
          <w:p w14:paraId="368D53ED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6D978A5" w14:textId="77777777" w:rsidR="00666A20" w:rsidRPr="00DD6CA0" w:rsidRDefault="00666A20" w:rsidP="00D372F9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highlight w:val="yellow"/>
                <w:lang w:eastAsia="en-GB"/>
              </w:rPr>
            </w:pPr>
          </w:p>
        </w:tc>
      </w:tr>
      <w:tr w:rsidR="00E64682" w14:paraId="634DC4E4" w14:textId="77777777" w:rsidTr="00EB0CFB">
        <w:tc>
          <w:tcPr>
            <w:tcW w:w="787" w:type="dxa"/>
          </w:tcPr>
          <w:p w14:paraId="67B7473E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2</w:t>
            </w:r>
          </w:p>
        </w:tc>
        <w:tc>
          <w:tcPr>
            <w:tcW w:w="752" w:type="dxa"/>
            <w:vAlign w:val="bottom"/>
          </w:tcPr>
          <w:p w14:paraId="7D34F308" w14:textId="232D1490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769</w:t>
            </w: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735C6E1E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3BF96A9D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6A7BCA4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A0CA778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4281629D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78B0E777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5ACB68B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DE3C524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60EDD54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0B43D57D" w14:textId="77777777" w:rsidTr="00EB0CFB">
        <w:tc>
          <w:tcPr>
            <w:tcW w:w="787" w:type="dxa"/>
          </w:tcPr>
          <w:p w14:paraId="398755D1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3</w:t>
            </w:r>
          </w:p>
        </w:tc>
        <w:tc>
          <w:tcPr>
            <w:tcW w:w="752" w:type="dxa"/>
            <w:vAlign w:val="bottom"/>
          </w:tcPr>
          <w:p w14:paraId="17F3F77D" w14:textId="137A8AD1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8150</w:t>
            </w:r>
          </w:p>
        </w:tc>
        <w:tc>
          <w:tcPr>
            <w:tcW w:w="752" w:type="dxa"/>
            <w:vAlign w:val="bottom"/>
          </w:tcPr>
          <w:p w14:paraId="056A319B" w14:textId="5F2C37BC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980</w:t>
            </w:r>
          </w:p>
        </w:tc>
        <w:tc>
          <w:tcPr>
            <w:tcW w:w="752" w:type="dxa"/>
            <w:shd w:val="clear" w:color="auto" w:fill="7F7F7F" w:themeFill="text1" w:themeFillTint="80"/>
            <w:vAlign w:val="bottom"/>
          </w:tcPr>
          <w:p w14:paraId="55FDCDD1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4CDA1D9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FC6A9EB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63717D07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3D65B86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181DF53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E613D1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372195D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3916D13B" w14:textId="77777777" w:rsidTr="00EB0CFB">
        <w:tc>
          <w:tcPr>
            <w:tcW w:w="787" w:type="dxa"/>
          </w:tcPr>
          <w:p w14:paraId="4461C193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4</w:t>
            </w:r>
          </w:p>
        </w:tc>
        <w:tc>
          <w:tcPr>
            <w:tcW w:w="752" w:type="dxa"/>
            <w:vAlign w:val="bottom"/>
          </w:tcPr>
          <w:p w14:paraId="754C01D6" w14:textId="3E630FE6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61</w:t>
            </w:r>
          </w:p>
        </w:tc>
        <w:tc>
          <w:tcPr>
            <w:tcW w:w="752" w:type="dxa"/>
            <w:vAlign w:val="bottom"/>
          </w:tcPr>
          <w:p w14:paraId="7FEF5BFC" w14:textId="7965B3E8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61</w:t>
            </w:r>
          </w:p>
        </w:tc>
        <w:tc>
          <w:tcPr>
            <w:tcW w:w="752" w:type="dxa"/>
            <w:vAlign w:val="bottom"/>
          </w:tcPr>
          <w:p w14:paraId="1CA8CC75" w14:textId="4DB3C4D0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61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2B86C5D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4821E6AE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79B7235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17942A9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3FEF3F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6E2D2EF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6C2C545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6F3B990C" w14:textId="77777777" w:rsidTr="00EB0CFB">
        <w:tc>
          <w:tcPr>
            <w:tcW w:w="787" w:type="dxa"/>
          </w:tcPr>
          <w:p w14:paraId="3B658878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5</w:t>
            </w:r>
          </w:p>
        </w:tc>
        <w:tc>
          <w:tcPr>
            <w:tcW w:w="752" w:type="dxa"/>
            <w:vAlign w:val="bottom"/>
          </w:tcPr>
          <w:p w14:paraId="41313ABC" w14:textId="04925162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168</w:t>
            </w:r>
          </w:p>
        </w:tc>
        <w:tc>
          <w:tcPr>
            <w:tcW w:w="752" w:type="dxa"/>
            <w:vAlign w:val="bottom"/>
          </w:tcPr>
          <w:p w14:paraId="18A721A8" w14:textId="7C48CCB4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896</w:t>
            </w:r>
          </w:p>
        </w:tc>
        <w:tc>
          <w:tcPr>
            <w:tcW w:w="752" w:type="dxa"/>
            <w:vAlign w:val="bottom"/>
          </w:tcPr>
          <w:p w14:paraId="5EC2D7F6" w14:textId="0FE206C3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082</w:t>
            </w:r>
          </w:p>
        </w:tc>
        <w:tc>
          <w:tcPr>
            <w:tcW w:w="753" w:type="dxa"/>
            <w:vAlign w:val="bottom"/>
          </w:tcPr>
          <w:p w14:paraId="73E3DF77" w14:textId="6D2A1392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620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800D60A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31FF036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B4F1266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4381912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CAB0EB6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29605222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055DA166" w14:textId="77777777" w:rsidTr="00EB0CFB">
        <w:tc>
          <w:tcPr>
            <w:tcW w:w="787" w:type="dxa"/>
          </w:tcPr>
          <w:p w14:paraId="5C6B5220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6</w:t>
            </w:r>
          </w:p>
        </w:tc>
        <w:tc>
          <w:tcPr>
            <w:tcW w:w="752" w:type="dxa"/>
            <w:vAlign w:val="bottom"/>
          </w:tcPr>
          <w:p w14:paraId="1C3A7DB4" w14:textId="023DB2BE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2" w:type="dxa"/>
            <w:vAlign w:val="bottom"/>
          </w:tcPr>
          <w:p w14:paraId="0AF52155" w14:textId="13FEC951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2" w:type="dxa"/>
            <w:vAlign w:val="bottom"/>
          </w:tcPr>
          <w:p w14:paraId="790C8388" w14:textId="307DD4F0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vAlign w:val="bottom"/>
          </w:tcPr>
          <w:p w14:paraId="701EE773" w14:textId="665EC19E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vAlign w:val="bottom"/>
          </w:tcPr>
          <w:p w14:paraId="6CA2081B" w14:textId="5C36C0B5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F1DF237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5AE1EBF0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8254CBA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9FD3CAF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430DD97E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603B3E64" w14:textId="77777777" w:rsidTr="00EB0CFB">
        <w:tc>
          <w:tcPr>
            <w:tcW w:w="787" w:type="dxa"/>
          </w:tcPr>
          <w:p w14:paraId="74058BB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7</w:t>
            </w:r>
          </w:p>
        </w:tc>
        <w:tc>
          <w:tcPr>
            <w:tcW w:w="752" w:type="dxa"/>
            <w:vAlign w:val="bottom"/>
          </w:tcPr>
          <w:p w14:paraId="13CEA8A8" w14:textId="3B8BD8B0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2" w:type="dxa"/>
            <w:vAlign w:val="bottom"/>
          </w:tcPr>
          <w:p w14:paraId="7A28E428" w14:textId="7F04B838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2" w:type="dxa"/>
            <w:vAlign w:val="bottom"/>
          </w:tcPr>
          <w:p w14:paraId="0DC5DC67" w14:textId="731C25D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vAlign w:val="bottom"/>
          </w:tcPr>
          <w:p w14:paraId="7AA51748" w14:textId="19E49FB8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vAlign w:val="bottom"/>
          </w:tcPr>
          <w:p w14:paraId="2A7B2A61" w14:textId="72D01DFF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753" w:type="dxa"/>
            <w:vAlign w:val="bottom"/>
          </w:tcPr>
          <w:p w14:paraId="5215A394" w14:textId="351BBCC5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78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23314487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41EA7C4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1716D0F0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615A4CA5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7109D231" w14:textId="77777777" w:rsidTr="00EB0CFB">
        <w:tc>
          <w:tcPr>
            <w:tcW w:w="787" w:type="dxa"/>
          </w:tcPr>
          <w:p w14:paraId="5BD5641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8</w:t>
            </w:r>
          </w:p>
        </w:tc>
        <w:tc>
          <w:tcPr>
            <w:tcW w:w="752" w:type="dxa"/>
            <w:vAlign w:val="bottom"/>
          </w:tcPr>
          <w:p w14:paraId="246E6196" w14:textId="0425923C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39A2820C" w14:textId="3067B1E8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2A63D5EF" w14:textId="1520EE45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531307EA" w14:textId="2B619081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1C2390E6" w14:textId="58F16A9F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1B7A88D2" w14:textId="409433B9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vAlign w:val="bottom"/>
          </w:tcPr>
          <w:p w14:paraId="46DF9BC8" w14:textId="10911182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B682A0A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36218811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3F6DC420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17016ACA" w14:textId="77777777" w:rsidTr="00EB0CFB">
        <w:tc>
          <w:tcPr>
            <w:tcW w:w="787" w:type="dxa"/>
          </w:tcPr>
          <w:p w14:paraId="20D1A873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9</w:t>
            </w:r>
          </w:p>
        </w:tc>
        <w:tc>
          <w:tcPr>
            <w:tcW w:w="752" w:type="dxa"/>
            <w:vAlign w:val="bottom"/>
          </w:tcPr>
          <w:p w14:paraId="263806FD" w14:textId="28595EC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4E70EF20" w14:textId="0795B4C4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5D9288F2" w14:textId="154466B9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599CA273" w14:textId="7C257E6D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6910FD40" w14:textId="457016C8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4BD07A88" w14:textId="7826C1CE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vAlign w:val="bottom"/>
          </w:tcPr>
          <w:p w14:paraId="17F99E08" w14:textId="01E60329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vAlign w:val="bottom"/>
          </w:tcPr>
          <w:p w14:paraId="5E305E97" w14:textId="7013F12A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90</w:t>
            </w:r>
          </w:p>
        </w:tc>
        <w:tc>
          <w:tcPr>
            <w:tcW w:w="753" w:type="dxa"/>
            <w:shd w:val="clear" w:color="auto" w:fill="7F7F7F" w:themeFill="text1" w:themeFillTint="80"/>
            <w:vAlign w:val="bottom"/>
          </w:tcPr>
          <w:p w14:paraId="00A99DDA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  <w:tc>
          <w:tcPr>
            <w:tcW w:w="735" w:type="dxa"/>
            <w:shd w:val="clear" w:color="auto" w:fill="7F7F7F" w:themeFill="text1" w:themeFillTint="80"/>
          </w:tcPr>
          <w:p w14:paraId="06196341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  <w:tr w:rsidR="00E64682" w14:paraId="6B5CA715" w14:textId="77777777" w:rsidTr="00EB0CFB">
        <w:tc>
          <w:tcPr>
            <w:tcW w:w="787" w:type="dxa"/>
          </w:tcPr>
          <w:p w14:paraId="2C6A92DF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eastAsia="Times New Roman" w:cs="Times New Roman"/>
                <w:color w:val="000000"/>
                <w:lang w:eastAsia="en-GB"/>
              </w:rPr>
              <w:t>10</w:t>
            </w:r>
          </w:p>
        </w:tc>
        <w:tc>
          <w:tcPr>
            <w:tcW w:w="752" w:type="dxa"/>
            <w:vAlign w:val="bottom"/>
          </w:tcPr>
          <w:p w14:paraId="0F913429" w14:textId="4817DE15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508AC8F5" w14:textId="56AFA5EB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2" w:type="dxa"/>
            <w:vAlign w:val="bottom"/>
          </w:tcPr>
          <w:p w14:paraId="774C4474" w14:textId="2B7CFD7E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43EB1418" w14:textId="75158B6F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2C6EC399" w14:textId="56931829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753" w:type="dxa"/>
            <w:vAlign w:val="bottom"/>
          </w:tcPr>
          <w:p w14:paraId="3052871F" w14:textId="6412BA0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vAlign w:val="bottom"/>
          </w:tcPr>
          <w:p w14:paraId="69166F20" w14:textId="3D77964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753" w:type="dxa"/>
            <w:vAlign w:val="bottom"/>
          </w:tcPr>
          <w:p w14:paraId="1CB207AD" w14:textId="2FCD05AC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82</w:t>
            </w:r>
          </w:p>
        </w:tc>
        <w:tc>
          <w:tcPr>
            <w:tcW w:w="753" w:type="dxa"/>
            <w:vAlign w:val="bottom"/>
          </w:tcPr>
          <w:p w14:paraId="74DD44A5" w14:textId="675F7631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94</w:t>
            </w:r>
          </w:p>
        </w:tc>
        <w:tc>
          <w:tcPr>
            <w:tcW w:w="735" w:type="dxa"/>
            <w:shd w:val="clear" w:color="auto" w:fill="7F7F7F" w:themeFill="text1" w:themeFillTint="80"/>
          </w:tcPr>
          <w:p w14:paraId="679F751C" w14:textId="77777777" w:rsidR="00E64682" w:rsidRDefault="00E64682" w:rsidP="00E64682">
            <w:pPr>
              <w:spacing w:before="100" w:beforeAutospacing="1" w:after="100" w:afterAutospacing="1"/>
              <w:rPr>
                <w:rFonts w:eastAsia="Times New Roman" w:cs="Times New Roman"/>
                <w:color w:val="000000"/>
                <w:lang w:eastAsia="en-GB"/>
              </w:rPr>
            </w:pPr>
          </w:p>
        </w:tc>
      </w:tr>
    </w:tbl>
    <w:p w14:paraId="266CF033" w14:textId="77777777" w:rsidR="00666A20" w:rsidRPr="009A5DB5" w:rsidRDefault="00666A20" w:rsidP="00010A64">
      <w:pPr>
        <w:spacing w:before="100" w:beforeAutospacing="1" w:after="270" w:line="240" w:lineRule="auto"/>
        <w:ind w:left="720"/>
        <w:rPr>
          <w:rFonts w:eastAsia="Times New Roman" w:cs="Times New Roman"/>
          <w:color w:val="000000"/>
          <w:lang w:eastAsia="en-GB"/>
        </w:rPr>
      </w:pPr>
    </w:p>
    <w:p w14:paraId="3C4BBEDB" w14:textId="07A4E537" w:rsidR="007E5288" w:rsidRDefault="009A5DB5" w:rsidP="002F7BF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color w:val="000000"/>
          <w:lang w:eastAsia="en-GB"/>
        </w:rPr>
      </w:pPr>
      <w:r w:rsidRPr="009A5DB5">
        <w:rPr>
          <w:rFonts w:eastAsia="Times New Roman" w:cs="Times New Roman"/>
          <w:b/>
          <w:bCs/>
          <w:color w:val="000000"/>
          <w:u w:val="single"/>
          <w:lang w:eastAsia="en-GB"/>
        </w:rPr>
        <w:t>Other comments:</w:t>
      </w:r>
      <w:r w:rsidRPr="009A5DB5">
        <w:rPr>
          <w:rFonts w:eastAsia="Times New Roman" w:cs="Times New Roman"/>
          <w:color w:val="000000"/>
          <w:lang w:eastAsia="en-GB"/>
        </w:rPr>
        <w:t>    If you have any other observations or comments, you can add them here in this section.</w:t>
      </w:r>
    </w:p>
    <w:p w14:paraId="5BFA357D" w14:textId="134EC6EF" w:rsidR="002F7BFD" w:rsidRPr="002F7BFD" w:rsidRDefault="002F7BFD" w:rsidP="002F7BFD">
      <w:pPr>
        <w:spacing w:before="100" w:beforeAutospacing="1" w:after="100" w:afterAutospacing="1" w:line="240" w:lineRule="auto"/>
        <w:ind w:left="720"/>
        <w:rPr>
          <w:rFonts w:eastAsia="Times New Roman" w:cs="Times New Roman"/>
          <w:color w:val="000000"/>
          <w:lang w:eastAsia="en-GB"/>
        </w:rPr>
      </w:pPr>
      <w:r w:rsidRPr="002F7BFD">
        <w:rPr>
          <w:rFonts w:eastAsia="Times New Roman" w:cs="Times New Roman"/>
          <w:color w:val="000000"/>
          <w:lang w:eastAsia="en-GB"/>
        </w:rPr>
        <w:t>It’s interesting to see</w:t>
      </w:r>
      <w:r>
        <w:rPr>
          <w:rFonts w:eastAsia="Times New Roman" w:cs="Times New Roman"/>
          <w:color w:val="000000"/>
          <w:lang w:eastAsia="en-GB"/>
        </w:rPr>
        <w:t xml:space="preserve"> how the LCS sizes compare. Out of all the COVID LCS’s there is a clear correlation between the size of the LCS and when the</w:t>
      </w:r>
      <w:r w:rsidR="00BA1D1B">
        <w:rPr>
          <w:rFonts w:eastAsia="Times New Roman" w:cs="Times New Roman"/>
          <w:color w:val="000000"/>
          <w:lang w:eastAsia="en-GB"/>
        </w:rPr>
        <w:t xml:space="preserve"> two strains were first found. Since China and USA had their cases very early in comparison to others, we can see how alike they are, with their LCS being over 2/3 of their lengths. When we compare COVID-19 China to other COVIDS, the LCS size goes down</w:t>
      </w:r>
      <w:r w:rsidR="00CE1EC0">
        <w:rPr>
          <w:rFonts w:eastAsia="Times New Roman" w:cs="Times New Roman"/>
          <w:color w:val="000000"/>
          <w:lang w:eastAsia="en-GB"/>
        </w:rPr>
        <w:t xml:space="preserve"> with time.</w:t>
      </w:r>
    </w:p>
    <w:sectPr w:rsidR="002F7BFD" w:rsidRPr="002F7BF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20E053" w14:textId="77777777" w:rsidR="00A9428C" w:rsidRDefault="00A9428C" w:rsidP="002F7BFD">
      <w:pPr>
        <w:spacing w:after="0" w:line="240" w:lineRule="auto"/>
      </w:pPr>
      <w:r>
        <w:separator/>
      </w:r>
    </w:p>
  </w:endnote>
  <w:endnote w:type="continuationSeparator" w:id="0">
    <w:p w14:paraId="7278AC9E" w14:textId="77777777" w:rsidR="00A9428C" w:rsidRDefault="00A9428C" w:rsidP="002F7B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F7D98" w14:textId="77777777" w:rsidR="00A9428C" w:rsidRDefault="00A9428C" w:rsidP="002F7BFD">
      <w:pPr>
        <w:spacing w:after="0" w:line="240" w:lineRule="auto"/>
      </w:pPr>
      <w:r>
        <w:separator/>
      </w:r>
    </w:p>
  </w:footnote>
  <w:footnote w:type="continuationSeparator" w:id="0">
    <w:p w14:paraId="6C2E624E" w14:textId="77777777" w:rsidR="00A9428C" w:rsidRDefault="00A9428C" w:rsidP="002F7B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5DFA3" w14:textId="773C0416" w:rsidR="002F7BFD" w:rsidRDefault="002F7BFD">
    <w:pPr>
      <w:pStyle w:val="Header"/>
    </w:pPr>
    <w:r>
      <w:ptab w:relativeTo="margin" w:alignment="center" w:leader="none"/>
    </w:r>
    <w:r>
      <w:t>Project 3</w:t>
    </w:r>
    <w:r>
      <w:ptab w:relativeTo="margin" w:alignment="right" w:leader="none"/>
    </w:r>
    <w:r>
      <w:t>22/04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7C4E58"/>
    <w:multiLevelType w:val="multilevel"/>
    <w:tmpl w:val="B2D89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wMDc3MjAwMLQ0NTVR0lEKTi0uzszPAykwrAUA8JBr+SwAAAA="/>
  </w:docVars>
  <w:rsids>
    <w:rsidRoot w:val="00E544B0"/>
    <w:rsid w:val="00010A64"/>
    <w:rsid w:val="0007363F"/>
    <w:rsid w:val="00107B9F"/>
    <w:rsid w:val="0011402F"/>
    <w:rsid w:val="0017239B"/>
    <w:rsid w:val="002D026B"/>
    <w:rsid w:val="002F7BFD"/>
    <w:rsid w:val="00304056"/>
    <w:rsid w:val="003A6A43"/>
    <w:rsid w:val="00544956"/>
    <w:rsid w:val="005C368E"/>
    <w:rsid w:val="00666A20"/>
    <w:rsid w:val="006B0A70"/>
    <w:rsid w:val="007E5288"/>
    <w:rsid w:val="00851822"/>
    <w:rsid w:val="009776AA"/>
    <w:rsid w:val="009A5DB5"/>
    <w:rsid w:val="009D6200"/>
    <w:rsid w:val="00A03A7B"/>
    <w:rsid w:val="00A103FB"/>
    <w:rsid w:val="00A9428C"/>
    <w:rsid w:val="00B50B06"/>
    <w:rsid w:val="00BA1D1B"/>
    <w:rsid w:val="00BD1D2A"/>
    <w:rsid w:val="00C07DE7"/>
    <w:rsid w:val="00C373DB"/>
    <w:rsid w:val="00C8130A"/>
    <w:rsid w:val="00CE1EC0"/>
    <w:rsid w:val="00D214E7"/>
    <w:rsid w:val="00DD6CA0"/>
    <w:rsid w:val="00DE40FF"/>
    <w:rsid w:val="00E544B0"/>
    <w:rsid w:val="00E64682"/>
    <w:rsid w:val="00E709CE"/>
    <w:rsid w:val="00F96AE9"/>
    <w:rsid w:val="00FF1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BB70B"/>
  <w15:chartTrackingRefBased/>
  <w15:docId w15:val="{D9834F2A-5DD6-4A73-BC60-4583E68F9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A5DB5"/>
    <w:rPr>
      <w:i/>
      <w:iCs/>
    </w:rPr>
  </w:style>
  <w:style w:type="paragraph" w:styleId="ListParagraph">
    <w:name w:val="List Paragraph"/>
    <w:basedOn w:val="Normal"/>
    <w:uiPriority w:val="34"/>
    <w:qFormat/>
    <w:rsid w:val="009A5DB5"/>
    <w:pPr>
      <w:ind w:left="720"/>
      <w:contextualSpacing/>
    </w:pPr>
  </w:style>
  <w:style w:type="table" w:styleId="TableGrid">
    <w:name w:val="Table Grid"/>
    <w:basedOn w:val="TableNormal"/>
    <w:uiPriority w:val="39"/>
    <w:rsid w:val="00BD1D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7B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BFD"/>
  </w:style>
  <w:style w:type="paragraph" w:styleId="Footer">
    <w:name w:val="footer"/>
    <w:basedOn w:val="Normal"/>
    <w:link w:val="FooterChar"/>
    <w:uiPriority w:val="99"/>
    <w:unhideWhenUsed/>
    <w:rsid w:val="002F7BF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51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 Shvedov</dc:creator>
  <cp:keywords/>
  <dc:description/>
  <cp:lastModifiedBy>Konstantin Shvedov</cp:lastModifiedBy>
  <cp:revision>29</cp:revision>
  <dcterms:created xsi:type="dcterms:W3CDTF">2020-04-23T03:55:00Z</dcterms:created>
  <dcterms:modified xsi:type="dcterms:W3CDTF">2020-04-23T06:36:00Z</dcterms:modified>
</cp:coreProperties>
</file>